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a24516979e0232550ac72859bddbb73f47ddec6"/>
      <w:r>
        <w:t xml:space="preserve">Survey Name: QualtricsTools Sample Survey Winter2021</w:t>
      </w:r>
      <w:r>
        <w:br/>
      </w:r>
      <w:r>
        <w:t xml:space="preserve">Number of Respondents: 15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multiple-choice-single-answer"/>
      <w:r>
        <w:t xml:space="preserve">Multiple Choice Single Answer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single answer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ngle answer multiple choice question with a na (-1)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A option coded as -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31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drop down li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follow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 selected "Other" in response to the previous question. Please explain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display logic based on responses to a previous multiple choic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mcsa_followup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2" w:name="Xe3636ac1b718c3196d9ce679a5a08fab383255d"/>
      <w:r>
        <w:t xml:space="preserve">Multiple Choice Single Answer with Text Entry</w:t>
      </w:r>
      <w:bookmarkEnd w:id="22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sing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_ste_3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-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SA with multiple text en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Option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sa-mte_4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mcsa-mte_55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sing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85.3%</w:t>
            </w:r>
          </w:p>
        </w:tc>
        <w:tc>
          <w:p>
            <w:pPr>
              <w:pStyle w:val="Compact"/>
              <w:jc w:val="left"/>
            </w:pPr>
            <w:r>
              <w:t xml:space="preserve">Option 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84.7%</w:t>
            </w:r>
          </w:p>
        </w:tc>
        <w:tc>
          <w:p>
            <w:pPr>
              <w:pStyle w:val="Compact"/>
              <w:jc w:val="left"/>
            </w:pPr>
            <w:r>
              <w:t xml:space="preserve">Option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80.7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ma_ste_3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m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 with multiple 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r>
              <w:t xml:space="preserve">86.7%</w:t>
            </w:r>
          </w:p>
        </w:tc>
        <w:tc>
          <w:p>
            <w:pPr>
              <w:pStyle w:val="Compact"/>
              <w:jc w:val="left"/>
            </w:pPr>
            <w:r>
              <w:t xml:space="preserve">More: See Appendix mcma_mte_33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84.0%</w:t>
            </w:r>
          </w:p>
        </w:tc>
        <w:tc>
          <w:p>
            <w:pPr>
              <w:pStyle w:val="Compact"/>
              <w:jc w:val="left"/>
            </w:pPr>
            <w:r>
              <w:t xml:space="preserve">Other: See Appendix mcma_mte_22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77.3%</w:t>
            </w:r>
          </w:p>
        </w:tc>
        <w:tc>
          <w:p>
            <w:pPr>
              <w:pStyle w:val="Compact"/>
              <w:jc w:val="left"/>
            </w:pPr>
            <w:r>
              <w:t xml:space="preserve">Option 1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3" w:name="multiple-choice-multiple-answer"/>
      <w:r>
        <w:t xml:space="preserve">Multiple Choice Multiple Answer</w:t>
      </w:r>
      <w:bookmarkEnd w:id="23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multiple choice multiple answ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74.0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66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65.3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64.7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58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.3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nos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out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6.7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rew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4" w:name="mcma-with-text-entry"/>
      <w:r>
        <w:t xml:space="preserve">MCMA with Text Entry</w:t>
      </w:r>
      <w:bookmarkEnd w:id="24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a question with a 999, 998 and a 997 recode val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a singl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Trac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 (997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 (998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 (999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.3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mcma_te1_1000_TEX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ma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 all choices that apply. This is the same question but without recode valu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ultiple choice multiple answer question with more than one text entry component. It also includes appropriate recode values to ensure that the NA options appear are sorted to the botto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NA, I don't have any opinio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NA, I really just don't care...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NA, I haven't experienced th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Other sport, please specify: See Appendix mcma_te2_14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p>
            <w:pPr>
              <w:pStyle w:val="Compact"/>
              <w:jc w:val="left"/>
            </w:pPr>
            <w:r>
              <w:t xml:space="preserve">Track. Please specify season: See Appendix mcma_te2_7_TEX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6.0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5.3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.7%</w:t>
            </w:r>
          </w:p>
        </w:tc>
        <w:tc>
          <w:p>
            <w:pPr>
              <w:pStyle w:val="Compact"/>
              <w:jc w:val="left"/>
            </w:pPr>
            <w:r>
              <w:t xml:space="preserve">Hocke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.0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5" w:name="matrix-questions"/>
      <w:r>
        <w:t xml:space="preserve">Matrix questions</w:t>
      </w:r>
      <w:bookmarkEnd w:id="25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standard matrix question. Please rate your satisfaction with the following aspects of your experienc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matrix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s with program staff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s with students in program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  <w:tc>
          <w:p>
            <w:pPr>
              <w:pStyle w:val="Compact"/>
              <w:jc w:val="left"/>
            </w:pPr>
            <w:r>
              <w:t xml:space="preserve">18.7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dropd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scale points appearing as a drop down list. How helpful has your advisor been in each area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scale points appearing as a drop down list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mewhat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too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t all helpf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ing thesis committee members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19.0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eloping your research focus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ring your career options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  <w:tc>
          <w:p>
            <w:pPr>
              <w:pStyle w:val="Compact"/>
              <w:jc w:val="left"/>
            </w:pPr>
            <w:r>
              <w:t xml:space="preserve">24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essional networking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28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left"/>
            </w:pPr>
            <w:r>
              <w:t xml:space="preserve">17.7%</w:t>
            </w:r>
          </w:p>
        </w:tc>
        <w:tc>
          <w:p>
            <w:pPr>
              <w:pStyle w:val="Compact"/>
              <w:jc w:val="left"/>
            </w:pPr>
            <w:r>
              <w:t xml:space="preserve">22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7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t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question with a single text entry component. Please rate your satisfaction with the following services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a singl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a text entry component. See Appendix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ness Center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7.4%</w:t>
            </w:r>
          </w:p>
        </w:tc>
        <w:tc>
          <w:p>
            <w:pPr>
              <w:pStyle w:val="Compact"/>
              <w:jc w:val="left"/>
            </w:pPr>
            <w:r>
              <w:t xml:space="preserve">28.3%</w:t>
            </w:r>
          </w:p>
        </w:tc>
        <w:tc>
          <w:p>
            <w:pPr>
              <w:pStyle w:val="Compact"/>
              <w:jc w:val="left"/>
            </w:pPr>
            <w:r>
              <w:t xml:space="preserve">20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Services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  <w:tc>
          <w:p>
            <w:pPr>
              <w:pStyle w:val="Compact"/>
              <w:jc w:val="left"/>
            </w:pPr>
            <w:r>
              <w:t xml:space="preserve">24.3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, please specify: See Appendix other_TEXT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30.6%</w:t>
            </w:r>
          </w:p>
        </w:tc>
        <w:tc>
          <w:p>
            <w:pPr>
              <w:pStyle w:val="Compact"/>
              <w:jc w:val="left"/>
            </w:pPr>
            <w:r>
              <w:t xml:space="preserve">19.8%</w:t>
            </w:r>
          </w:p>
        </w:tc>
        <w:tc>
          <w:p>
            <w:pPr>
              <w:pStyle w:val="Compact"/>
              <w:jc w:val="left"/>
            </w:pPr>
            <w:r>
              <w:t xml:space="preserve">22.3%</w:t>
            </w:r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te_t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matrix with multiple text entry components. Please rate your satisfaction with the following aspects of your education at Tuf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matrix question with more than one text entry compon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te_te2 could not be automatically proces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has multiple text entry components. See Appendices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6" w:name="Xf6f96185c05646726723620c79d3792c8051605"/>
      <w:r>
        <w:t xml:space="preserve">Matrix Based on Display Logic and Carry Forward</w:t>
      </w:r>
      <w:bookmarkEnd w:id="26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emlog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matrix uses item-level display logi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nt selected that item in response to the earlier question "mcma_standard." Each item in the matrix has display logic based on the responses to this earlier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 to the Display Logic panel for this question's logic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satisf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dissatisf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ball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25.7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0.8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r>
              <w:t xml:space="preserve">32.4%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  <w:tc>
          <w:p>
            <w:pPr>
              <w:pStyle w:val="Compact"/>
              <w:jc w:val="left"/>
            </w:pPr>
            <w:r>
              <w:t xml:space="preserve">23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ck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  <w:tc>
          <w:p>
            <w:pPr>
              <w:pStyle w:val="Compact"/>
              <w:jc w:val="left"/>
            </w:pPr>
            <w:r>
              <w:t xml:space="preserve">21.8%</w:t>
            </w:r>
          </w:p>
        </w:tc>
        <w:tc>
          <w:p>
            <w:pPr>
              <w:pStyle w:val="Compact"/>
              <w:jc w:val="left"/>
            </w:pPr>
            <w:r>
              <w:t xml:space="preserve">31.0%</w:t>
            </w:r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5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17.5%</w:t>
            </w:r>
          </w:p>
        </w:tc>
        <w:tc>
          <w:p>
            <w:pPr>
              <w:pStyle w:val="Compact"/>
              <w:jc w:val="left"/>
            </w:pPr>
            <w:r>
              <w:t xml:space="preserve">24.7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carryforw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your satisfaction with each sport. You will only see the sports that you selected in response to the "mcma_standard" question because this question uses a carry forward statem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Each item in this matrix only appears if the responded selected that item in response to the earlier question "mcma_standard." This question uses a carry forward statement, not display logic, to determine which items display. With the Legacy exporter, QualtricsTools CANNOT process questions using carry forward statement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matrix_carryforward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7" w:name="text-entry-questions"/>
      <w:r>
        <w:t xml:space="preserve">Text Entry Questions</w:t>
      </w:r>
      <w:bookmarkEnd w:id="27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a text entry question with numeric validation. All values are numeric, so this generates a table of summary statistics. How many hours do you spend on homework per week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question with content validation set to "Number.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Summary Statistic data must be cleaned before processing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4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4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p>
            <w:pPr>
              <w:pStyle w:val="Compact"/>
              <w:jc w:val="left"/>
            </w:pPr>
            <w:r>
              <w:t xml:space="preserve">28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mum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</w:t>
            </w:r>
          </w:p>
        </w:tc>
        <w:tc>
          <w:p>
            <w:pPr>
              <w:pStyle w:val="Compact"/>
              <w:jc w:val="left"/>
            </w:pPr>
            <w:r>
              <w:t xml:space="preserve">100.00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stand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share additional comments about your experience in your progra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tandard text entry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standard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te_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provide the following information so we can contact you about this program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text entry question with form field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stion te_form is a text entry question. See Appendix.</w:t>
            </w:r>
          </w:p>
        </w:tc>
      </w:tr>
    </w:tbl>
    <w:p>
      <w:pPr>
        <w:pStyle w:val="BodyText"/>
      </w:pPr>
      <w:r>
        <w:t xml:space="preserve"> </w:t>
      </w:r>
      <w:r>
        <w:br/>
      </w:r>
      <w:r>
        <w:br/>
      </w:r>
    </w:p>
    <w:p>
      <w:pPr>
        <w:pStyle w:val="Heading5"/>
      </w:pPr>
      <w:bookmarkStart w:id="28" w:name="side-by-side"/>
      <w:r>
        <w:t xml:space="preserve">Side by Side</w:t>
      </w:r>
      <w:bookmarkEnd w:id="28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What is your awareness of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en the mov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rd of but have not se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ver heard 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1.3%</w:t>
            </w:r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2.7%</w:t>
            </w:r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38.7%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29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sbs_notes#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 each of the movies listed, are you aware of the movie and what is your impression of it generally? -How would you rate general public feelings towards this movie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is a side-by-side ques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question was split from a side-by-side ques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Pos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l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y Neg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pin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Lion King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6.6%</w:t>
            </w:r>
          </w:p>
        </w:tc>
        <w:tc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  <w:tc>
          <w:p>
            <w:pPr>
              <w:pStyle w:val="Compact"/>
              <w:jc w:val="left"/>
            </w:pPr>
            <w:r>
              <w:t xml:space="preserve">19.5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zen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33.6%</w:t>
            </w:r>
          </w:p>
        </w:tc>
        <w:tc>
          <w:p>
            <w:pPr>
              <w:pStyle w:val="Compact"/>
              <w:jc w:val="left"/>
            </w:pPr>
            <w:r>
              <w:t xml:space="preserve">16.4%</w:t>
            </w:r>
          </w:p>
        </w:tc>
        <w:tc>
          <w:p>
            <w:pPr>
              <w:pStyle w:val="Compact"/>
              <w:jc w:val="left"/>
            </w:pPr>
            <w:r>
              <w:t xml:space="preserve">21.6%</w:t>
            </w:r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ding Ne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p>
            <w:pPr>
              <w:pStyle w:val="Compact"/>
              <w:jc w:val="left"/>
            </w:pPr>
            <w:r>
              <w:t xml:space="preserve">24.4%</w:t>
            </w:r>
          </w:p>
        </w:tc>
        <w:tc>
          <w:p>
            <w:pPr>
              <w:pStyle w:val="Compact"/>
              <w:jc w:val="left"/>
            </w:pPr>
            <w:r>
              <w:t xml:space="preserve">27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ddin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23.9%</w:t>
            </w:r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left"/>
            </w:pPr>
            <w:r>
              <w:t xml:space="preserve">25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 Story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3.0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an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26.1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0.7%</w:t>
            </w:r>
          </w:p>
        </w:tc>
      </w:tr>
    </w:tbl>
    <w:p>
      <w:pPr>
        <w:pStyle w:val="BodyText"/>
      </w:pPr>
      <w:r>
        <w:br/>
      </w:r>
      <w:r>
        <w:br/>
      </w:r>
    </w:p>
    <w:p>
      <w:pPr>
        <w:pStyle w:val="Heading5"/>
      </w:pPr>
      <w:bookmarkStart w:id="29" w:name="html-css-formatting"/>
      <w:r>
        <w:t xml:space="preserve">HTML CSS Formatting</w:t>
      </w:r>
      <w:bookmarkEnd w:id="29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csa_ita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evaluate this program. I consider this program..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italic formatting in the answer choic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1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to be of higher quality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to be of lower quality than than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21.3%</w:t>
            </w:r>
          </w:p>
        </w:tc>
        <w:tc>
          <w:p>
            <w:pPr>
              <w:pStyle w:val="Compact"/>
              <w:jc w:val="left"/>
            </w:pPr>
            <w:r>
              <w:t xml:space="preserve">to be of similar quality but not directly comparable to other programs that I considered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9.3%</w:t>
            </w:r>
          </w:p>
        </w:tc>
        <w:tc>
          <w:p>
            <w:pPr>
              <w:pStyle w:val="Compact"/>
              <w:jc w:val="left"/>
            </w:pPr>
            <w:r>
              <w:t xml:space="preserve">I don't know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matrix_italic_nab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rate your agreement with the following statement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 Note: This question includes extra formatting such as italic formatting in the matrix statements and a vertical bar between the last scale point and not applicable option.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ongly disag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lt welcomed by the students in this program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8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think this program will be a good fit for my academic interests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31.6%</w:t>
            </w:r>
          </w:p>
        </w:tc>
        <w:tc>
          <w:p>
            <w:pPr>
              <w:pStyle w:val="Compact"/>
              <w:jc w:val="left"/>
            </w:pPr>
            <w:r>
              <w:t xml:space="preserve">25.4%</w:t>
            </w:r>
          </w:p>
        </w:tc>
        <w:tc>
          <w:p>
            <w:pPr>
              <w:pStyle w:val="Compact"/>
              <w:jc w:val="left"/>
            </w:pPr>
            <w:r>
              <w:t xml:space="preserve">21.1%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1T17:46:43Z</dcterms:created>
  <dcterms:modified xsi:type="dcterms:W3CDTF">2021-01-21T1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